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22-center-day-4"/>
    <w:p>
      <w:pPr>
        <w:pStyle w:val="Heading1"/>
      </w:pPr>
      <w:r>
        <w:t xml:space="preserve">Lesson 22: Center Day 4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B.2, 1.NBT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numbers within 99.</w:t>
      </w:r>
    </w:p>
    <w:p>
      <w:pPr>
        <w:numPr>
          <w:ilvl w:val="0"/>
          <w:numId w:val="1001"/>
        </w:numPr>
        <w:pStyle w:val="Compact"/>
      </w:pPr>
      <w:r>
        <w:t xml:space="preserve">Use place value understanding to identify two-digit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lay games about tens and 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place value understanding to compare and write numbers.</w:t>
      </w:r>
    </w:p>
    <w:p>
      <w:pPr>
        <w:pStyle w:val="BodyText"/>
      </w:pPr>
      <w:r>
        <w:t xml:space="preserve">In the first activity, students learn a new center called Mystery Number. In this center, students give clues to help their partner guess a two-digit number. In the second activity, students choose between center activities introduced earlier in the unit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Mystery Number Stage 1 Directions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the next unit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12Z</dcterms:created>
  <dcterms:modified xsi:type="dcterms:W3CDTF">2022-12-14T11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ZNMsDUMK/V2c1tz7Z4n0lA680ne2W892XYcbPXUA+ndlwnpWYTTqLOX+G28+gu6adKKz8pTMiZc/PkcgdsAtA==</vt:lpwstr>
  </property>
</Properties>
</file>